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2E92" w14:textId="77777777" w:rsidR="001F4D30" w:rsidRDefault="00EC539C">
      <w:pPr>
        <w:pStyle w:val="a4"/>
      </w:pPr>
      <w:r>
        <w:t>Отчет по лабораторной работе №7</w:t>
      </w:r>
    </w:p>
    <w:p w14:paraId="62446616" w14:textId="77777777" w:rsidR="001F4D30" w:rsidRDefault="00EC539C">
      <w:pPr>
        <w:pStyle w:val="a5"/>
      </w:pPr>
      <w:r>
        <w:t>Элементы криптографии. Однократное гаммирование</w:t>
      </w:r>
    </w:p>
    <w:p w14:paraId="750D4C08" w14:textId="77777777" w:rsidR="001F4D30" w:rsidRDefault="00EC539C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69861158"/>
        <w:docPartObj>
          <w:docPartGallery w:val="Table of Contents"/>
          <w:docPartUnique/>
        </w:docPartObj>
      </w:sdtPr>
      <w:sdtEndPr/>
      <w:sdtContent>
        <w:p w14:paraId="1A2ABA48" w14:textId="77777777" w:rsidR="001F4D30" w:rsidRDefault="00EC539C">
          <w:pPr>
            <w:pStyle w:val="ae"/>
          </w:pPr>
          <w:r>
            <w:t>Содержание</w:t>
          </w:r>
        </w:p>
        <w:p w14:paraId="74391ADE" w14:textId="77777777" w:rsidR="00066B89" w:rsidRDefault="00EC539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144469" w:history="1">
            <w:r w:rsidR="00066B89" w:rsidRPr="004E1C92">
              <w:rPr>
                <w:rStyle w:val="ad"/>
                <w:noProof/>
              </w:rPr>
              <w:t>Цель работы</w:t>
            </w:r>
            <w:r w:rsidR="00066B89">
              <w:rPr>
                <w:noProof/>
                <w:webHidden/>
              </w:rPr>
              <w:tab/>
            </w:r>
            <w:r w:rsidR="00066B89">
              <w:rPr>
                <w:noProof/>
                <w:webHidden/>
              </w:rPr>
              <w:fldChar w:fldCharType="begin"/>
            </w:r>
            <w:r w:rsidR="00066B89">
              <w:rPr>
                <w:noProof/>
                <w:webHidden/>
              </w:rPr>
              <w:instrText xml:space="preserve"> PAGEREF _Toc90144469 \h </w:instrText>
            </w:r>
            <w:r w:rsidR="00066B89">
              <w:rPr>
                <w:noProof/>
                <w:webHidden/>
              </w:rPr>
            </w:r>
            <w:r w:rsidR="00066B89">
              <w:rPr>
                <w:noProof/>
                <w:webHidden/>
              </w:rPr>
              <w:fldChar w:fldCharType="separate"/>
            </w:r>
            <w:r w:rsidR="00066B89">
              <w:rPr>
                <w:noProof/>
                <w:webHidden/>
              </w:rPr>
              <w:t>1</w:t>
            </w:r>
            <w:r w:rsidR="00066B89">
              <w:rPr>
                <w:noProof/>
                <w:webHidden/>
              </w:rPr>
              <w:fldChar w:fldCharType="end"/>
            </w:r>
          </w:hyperlink>
        </w:p>
        <w:p w14:paraId="4DC8B820" w14:textId="77777777" w:rsidR="00066B89" w:rsidRDefault="00066B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44470" w:history="1">
            <w:r w:rsidRPr="004E1C92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C78AC" w14:textId="77777777" w:rsidR="00066B89" w:rsidRDefault="00066B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44471" w:history="1">
            <w:r w:rsidRPr="004E1C9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E182F" w14:textId="77777777" w:rsidR="00066B89" w:rsidRDefault="00066B8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44472" w:history="1">
            <w:r w:rsidRPr="004E1C9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2714E" w14:textId="77777777" w:rsidR="001F4D30" w:rsidRDefault="00EC539C">
          <w:r>
            <w:fldChar w:fldCharType="end"/>
          </w:r>
        </w:p>
      </w:sdtContent>
    </w:sdt>
    <w:p w14:paraId="0BB199F3" w14:textId="77777777" w:rsidR="001F4D30" w:rsidRDefault="00EC539C">
      <w:pPr>
        <w:pStyle w:val="1"/>
      </w:pPr>
      <w:bookmarkStart w:id="0" w:name="цель-работы"/>
      <w:bookmarkStart w:id="1" w:name="_Toc90144469"/>
      <w:r>
        <w:t>Цель работы</w:t>
      </w:r>
      <w:bookmarkEnd w:id="1"/>
    </w:p>
    <w:p w14:paraId="376BC63C" w14:textId="77777777" w:rsidR="001F4D30" w:rsidRDefault="00EC539C">
      <w:pPr>
        <w:pStyle w:val="FirstParagraph"/>
      </w:pPr>
      <w:r>
        <w:t>Освоить на практике применение режима однократного гаммирования</w:t>
      </w:r>
    </w:p>
    <w:p w14:paraId="3CA0C629" w14:textId="77777777" w:rsidR="001F4D30" w:rsidRDefault="00EC539C">
      <w:pPr>
        <w:pStyle w:val="1"/>
      </w:pPr>
      <w:bookmarkStart w:id="2" w:name="последовательность-выполнения-работы"/>
      <w:bookmarkStart w:id="3" w:name="_Toc90144470"/>
      <w:bookmarkEnd w:id="0"/>
      <w:r>
        <w:t>Последовательность выполнения работы</w:t>
      </w:r>
      <w:bookmarkEnd w:id="3"/>
    </w:p>
    <w:p w14:paraId="7EDEEEFA" w14:textId="77777777" w:rsidR="001F4D30" w:rsidRDefault="00EC539C">
      <w:pPr>
        <w:pStyle w:val="Compact"/>
        <w:numPr>
          <w:ilvl w:val="0"/>
          <w:numId w:val="2"/>
        </w:numPr>
      </w:pPr>
      <w:r>
        <w:t>Блок функции для расчетов. (рис. 1)</w:t>
      </w:r>
    </w:p>
    <w:p w14:paraId="4982F617" w14:textId="77777777" w:rsidR="001F4D30" w:rsidRDefault="00EC539C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696EF15" wp14:editId="175EE13B">
            <wp:extent cx="5334000" cy="1433921"/>
            <wp:effectExtent l="0" t="0" r="0" b="0"/>
            <wp:docPr id="1" name="Picture" descr="Figure 1: Блок функции для расч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7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027A134" w14:textId="77777777" w:rsidR="001F4D30" w:rsidRDefault="00EC539C">
      <w:pPr>
        <w:pStyle w:val="ImageCaption"/>
      </w:pPr>
      <w:r>
        <w:t>Figure 1: Блок функции для расчетов</w:t>
      </w:r>
    </w:p>
    <w:p w14:paraId="4B60215B" w14:textId="77777777" w:rsidR="001F4D30" w:rsidRDefault="00EC539C">
      <w:pPr>
        <w:pStyle w:val="Compact"/>
        <w:numPr>
          <w:ilvl w:val="0"/>
          <w:numId w:val="3"/>
        </w:numPr>
      </w:pPr>
      <w:r>
        <w:t xml:space="preserve">Определил вид шифротекста при известном ключе и известном открытом тексте. (рис. </w:t>
      </w:r>
      <w:r>
        <w:t>2)</w:t>
      </w:r>
    </w:p>
    <w:p w14:paraId="41EC7541" w14:textId="77777777" w:rsidR="001F4D30" w:rsidRDefault="00EC539C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DF35DCA" wp14:editId="6C61E18D">
            <wp:extent cx="5334000" cy="1279786"/>
            <wp:effectExtent l="0" t="0" r="0" b="0"/>
            <wp:docPr id="2" name="Picture" descr="Figure 2: Получение шифро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7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75B063F" w14:textId="77777777" w:rsidR="001F4D30" w:rsidRDefault="00EC539C">
      <w:pPr>
        <w:pStyle w:val="ImageCaption"/>
      </w:pPr>
      <w:r>
        <w:t>Figure 2: Получение шифротекста</w:t>
      </w:r>
    </w:p>
    <w:p w14:paraId="6A0B6B3D" w14:textId="77777777" w:rsidR="001F4D30" w:rsidRDefault="00EC539C">
      <w:pPr>
        <w:pStyle w:val="Compact"/>
        <w:numPr>
          <w:ilvl w:val="0"/>
          <w:numId w:val="4"/>
        </w:numPr>
      </w:pPr>
      <w:r>
        <w:lastRenderedPageBreak/>
        <w:t>Определил ключ,с помощью которого шифротекст может быть преобразо- ван в некоторый фрагменттекста,представляющий собой один из возмож- ных вариантов прочтения открытого текста. (рис. 3)</w:t>
      </w:r>
    </w:p>
    <w:p w14:paraId="531DE085" w14:textId="77777777" w:rsidR="001F4D30" w:rsidRDefault="00EC539C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216CFE5" wp14:editId="4032266F">
            <wp:extent cx="5334000" cy="675484"/>
            <wp:effectExtent l="0" t="0" r="0" b="0"/>
            <wp:docPr id="3" name="Picture" descr="Figure 3: Прочтение открытого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7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C3B3498" w14:textId="77777777" w:rsidR="001F4D30" w:rsidRDefault="00EC539C">
      <w:pPr>
        <w:pStyle w:val="ImageCaption"/>
      </w:pPr>
      <w:r>
        <w:t>Figure 3: Прочтение открытого т</w:t>
      </w:r>
      <w:r>
        <w:t>екста</w:t>
      </w:r>
    </w:p>
    <w:p w14:paraId="465D82BC" w14:textId="77777777" w:rsidR="001F4D30" w:rsidRDefault="00EC539C">
      <w:pPr>
        <w:pStyle w:val="1"/>
      </w:pPr>
      <w:bookmarkStart w:id="7" w:name="контрольные-вопросы"/>
      <w:bookmarkStart w:id="8" w:name="_Toc90144471"/>
      <w:bookmarkEnd w:id="2"/>
      <w:r>
        <w:t>Контрольные вопросы</w:t>
      </w:r>
      <w:bookmarkEnd w:id="8"/>
    </w:p>
    <w:p w14:paraId="0C6D4622" w14:textId="77777777" w:rsidR="001F4D30" w:rsidRDefault="00EC539C">
      <w:pPr>
        <w:pStyle w:val="Compact"/>
        <w:numPr>
          <w:ilvl w:val="0"/>
          <w:numId w:val="5"/>
        </w:numPr>
      </w:pPr>
      <w:r>
        <w:t>Поясните смысл однократного гаммирования.</w:t>
      </w:r>
    </w:p>
    <w:p w14:paraId="5728460A" w14:textId="77777777" w:rsidR="001F4D30" w:rsidRDefault="00EC539C">
      <w:pPr>
        <w:pStyle w:val="FirstParagraph"/>
      </w:pPr>
      <w:r>
        <w:t>Гаммирование—метод симметричного шифрования,заключающийся в «нало- жении» последовательности,состоящей из случайных чисел,на открытый текст. Последовательность случайных чисел называется г</w:t>
      </w:r>
      <w:r>
        <w:t>аммапоследовательностью и используется для зашифровывания и расшифровывания данных.</w:t>
      </w:r>
    </w:p>
    <w:p w14:paraId="3F13D69C" w14:textId="77777777" w:rsidR="001F4D30" w:rsidRDefault="00EC539C">
      <w:pPr>
        <w:pStyle w:val="Compact"/>
        <w:numPr>
          <w:ilvl w:val="0"/>
          <w:numId w:val="6"/>
        </w:numPr>
      </w:pPr>
      <w:r>
        <w:t>Перечислите недостатки однократного гаммирования.</w:t>
      </w:r>
    </w:p>
    <w:p w14:paraId="771CE481" w14:textId="77777777" w:rsidR="001F4D30" w:rsidRDefault="00EC539C">
      <w:pPr>
        <w:pStyle w:val="FirstParagraph"/>
      </w:pPr>
      <w:r>
        <w:t>Ключ одного размера с сообщением,на один ключ используется только один текст.</w:t>
      </w:r>
    </w:p>
    <w:p w14:paraId="2A770DCB" w14:textId="77777777" w:rsidR="001F4D30" w:rsidRDefault="00EC539C">
      <w:pPr>
        <w:pStyle w:val="Compact"/>
        <w:numPr>
          <w:ilvl w:val="0"/>
          <w:numId w:val="7"/>
        </w:numPr>
      </w:pPr>
      <w:r>
        <w:t>Перечислите преимущества однократного гаммир</w:t>
      </w:r>
      <w:r>
        <w:t>ования.</w:t>
      </w:r>
    </w:p>
    <w:p w14:paraId="3458F200" w14:textId="77777777" w:rsidR="001F4D30" w:rsidRDefault="00EC539C">
      <w:pPr>
        <w:pStyle w:val="FirstParagraph"/>
      </w:pPr>
      <w:r>
        <w:t>Простота и криптостойкость.</w:t>
      </w:r>
    </w:p>
    <w:p w14:paraId="5348A7E4" w14:textId="77777777" w:rsidR="001F4D30" w:rsidRDefault="00EC539C">
      <w:pPr>
        <w:pStyle w:val="Compact"/>
        <w:numPr>
          <w:ilvl w:val="0"/>
          <w:numId w:val="8"/>
        </w:numPr>
      </w:pPr>
      <w:r>
        <w:t>Почему длина открытого текста должна совпадать с длиной ключа?</w:t>
      </w:r>
    </w:p>
    <w:p w14:paraId="255DB105" w14:textId="77777777" w:rsidR="001F4D30" w:rsidRDefault="00EC539C">
      <w:pPr>
        <w:pStyle w:val="FirstParagraph"/>
      </w:pPr>
      <w:r>
        <w:t>Каждый символ текста попарно складывается с символом ключа.</w:t>
      </w:r>
    </w:p>
    <w:p w14:paraId="165CC278" w14:textId="77777777" w:rsidR="001F4D30" w:rsidRDefault="00EC539C">
      <w:pPr>
        <w:pStyle w:val="Compact"/>
        <w:numPr>
          <w:ilvl w:val="0"/>
          <w:numId w:val="9"/>
        </w:numPr>
      </w:pPr>
      <w:r>
        <w:t>Какая операция используется в режиме однократного гаммирования,назо- вите её особенности?</w:t>
      </w:r>
    </w:p>
    <w:p w14:paraId="7F9D2B2A" w14:textId="77777777" w:rsidR="001F4D30" w:rsidRDefault="00EC539C">
      <w:pPr>
        <w:pStyle w:val="FirstParagraph"/>
      </w:pPr>
      <w:r>
        <w:t>Сложение по модулю 2.Особенность в симметричности–оерация при повтор- ном применении дает исходний результат.</w:t>
      </w:r>
    </w:p>
    <w:p w14:paraId="4B8DE597" w14:textId="77777777" w:rsidR="001F4D30" w:rsidRDefault="00EC539C">
      <w:pPr>
        <w:pStyle w:val="Compact"/>
        <w:numPr>
          <w:ilvl w:val="0"/>
          <w:numId w:val="10"/>
        </w:numPr>
      </w:pPr>
      <w:r>
        <w:t>Как по открытому тексту и ключу получить шифротекст?</w:t>
      </w:r>
    </w:p>
    <w:p w14:paraId="1DADAB19" w14:textId="77777777" w:rsidR="001F4D30" w:rsidRDefault="00EC539C">
      <w:pPr>
        <w:pStyle w:val="FirstParagraph"/>
      </w:pPr>
      <w:r>
        <w:t>Сло</w:t>
      </w:r>
      <w:r>
        <w:t>жить по модулю 2 каждый символ открытого текста и ключа.</w:t>
      </w:r>
    </w:p>
    <w:p w14:paraId="2A899E5F" w14:textId="77777777" w:rsidR="001F4D30" w:rsidRDefault="00EC539C">
      <w:pPr>
        <w:pStyle w:val="Compact"/>
        <w:numPr>
          <w:ilvl w:val="0"/>
          <w:numId w:val="11"/>
        </w:numPr>
      </w:pPr>
      <w:r>
        <w:t>Как по открытому тексту и шифротексту получить ключ?</w:t>
      </w:r>
    </w:p>
    <w:p w14:paraId="7C8D7681" w14:textId="77777777" w:rsidR="001F4D30" w:rsidRDefault="00EC539C">
      <w:pPr>
        <w:pStyle w:val="FirstParagraph"/>
      </w:pPr>
      <w:r>
        <w:t>Сложить по модулю 2 каждый символ открытого текста и шифротекста.</w:t>
      </w:r>
    </w:p>
    <w:p w14:paraId="5A082474" w14:textId="77777777" w:rsidR="001F4D30" w:rsidRDefault="00EC539C">
      <w:pPr>
        <w:pStyle w:val="Compact"/>
        <w:numPr>
          <w:ilvl w:val="0"/>
          <w:numId w:val="12"/>
        </w:numPr>
      </w:pPr>
      <w:r>
        <w:t>В чем заключаются необходимые и достаточные условия абсолютной стой- кости шифра</w:t>
      </w:r>
      <w:r>
        <w:t>?</w:t>
      </w:r>
    </w:p>
    <w:p w14:paraId="056B5E12" w14:textId="77777777" w:rsidR="001F4D30" w:rsidRDefault="00EC539C">
      <w:pPr>
        <w:pStyle w:val="Compact"/>
        <w:numPr>
          <w:ilvl w:val="0"/>
          <w:numId w:val="13"/>
        </w:numPr>
      </w:pPr>
      <w:r>
        <w:t>полная случайность ключа;</w:t>
      </w:r>
    </w:p>
    <w:p w14:paraId="0304898C" w14:textId="77777777" w:rsidR="001F4D30" w:rsidRDefault="00EC539C">
      <w:pPr>
        <w:pStyle w:val="Compact"/>
        <w:numPr>
          <w:ilvl w:val="0"/>
          <w:numId w:val="13"/>
        </w:numPr>
      </w:pPr>
      <w:r>
        <w:t>равенство длин ключа и открытого текста;</w:t>
      </w:r>
    </w:p>
    <w:p w14:paraId="601D6B64" w14:textId="77777777" w:rsidR="001F4D30" w:rsidRDefault="00EC539C">
      <w:pPr>
        <w:pStyle w:val="Compact"/>
        <w:numPr>
          <w:ilvl w:val="0"/>
          <w:numId w:val="13"/>
        </w:numPr>
      </w:pPr>
      <w:r>
        <w:t>однократное использование ключа.</w:t>
      </w:r>
    </w:p>
    <w:p w14:paraId="63ADC9A0" w14:textId="77777777" w:rsidR="001F4D30" w:rsidRDefault="00EC539C">
      <w:pPr>
        <w:pStyle w:val="1"/>
      </w:pPr>
      <w:bookmarkStart w:id="9" w:name="выводы"/>
      <w:bookmarkStart w:id="10" w:name="_Toc90144472"/>
      <w:bookmarkEnd w:id="7"/>
      <w:r>
        <w:lastRenderedPageBreak/>
        <w:t>Выводы</w:t>
      </w:r>
      <w:bookmarkEnd w:id="10"/>
    </w:p>
    <w:p w14:paraId="1D1CD7FE" w14:textId="77777777" w:rsidR="001F4D30" w:rsidRDefault="00EC539C">
      <w:pPr>
        <w:pStyle w:val="FirstParagraph"/>
      </w:pPr>
      <w:r>
        <w:t>Освоил на практике применение режима однократного гаммирования.</w:t>
      </w:r>
      <w:bookmarkEnd w:id="9"/>
    </w:p>
    <w:sectPr w:rsidR="001F4D3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C418D" w14:textId="77777777" w:rsidR="00EC539C" w:rsidRDefault="00EC539C">
      <w:pPr>
        <w:spacing w:after="0"/>
      </w:pPr>
      <w:r>
        <w:separator/>
      </w:r>
    </w:p>
  </w:endnote>
  <w:endnote w:type="continuationSeparator" w:id="0">
    <w:p w14:paraId="30D44F9F" w14:textId="77777777" w:rsidR="00EC539C" w:rsidRDefault="00EC53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2DD8F" w14:textId="77777777" w:rsidR="00EC539C" w:rsidRDefault="00EC539C">
      <w:r>
        <w:separator/>
      </w:r>
    </w:p>
  </w:footnote>
  <w:footnote w:type="continuationSeparator" w:id="0">
    <w:p w14:paraId="153B0FFB" w14:textId="77777777" w:rsidR="00EC539C" w:rsidRDefault="00EC5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1FEC00B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C60E92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3274E4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35DA526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454CFA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842638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7172BD8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CF08072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17D6D4E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FC3E93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B89"/>
    <w:rsid w:val="001F4D30"/>
    <w:rsid w:val="004E29B3"/>
    <w:rsid w:val="00590D07"/>
    <w:rsid w:val="00784D58"/>
    <w:rsid w:val="008D6863"/>
    <w:rsid w:val="00B86B75"/>
    <w:rsid w:val="00BC48D5"/>
    <w:rsid w:val="00C36279"/>
    <w:rsid w:val="00E315A3"/>
    <w:rsid w:val="00EC53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266EA"/>
  <w15:docId w15:val="{AF20E473-2AC6-4D2A-B6A7-BF8924C1B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66B8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1</Words>
  <Characters>2003</Characters>
  <Application>Microsoft Office Word</Application>
  <DocSecurity>0</DocSecurity>
  <Lines>16</Lines>
  <Paragraphs>4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римов Зуфар НПИ-01-18</dc:creator>
  <cp:keywords/>
  <cp:lastModifiedBy>Каримов Зуфар Исматович</cp:lastModifiedBy>
  <cp:revision>2</cp:revision>
  <dcterms:created xsi:type="dcterms:W3CDTF">2021-12-11T16:47:00Z</dcterms:created>
  <dcterms:modified xsi:type="dcterms:W3CDTF">2021-12-11T16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Элементы криптографии. Однократное гамм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